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DA7407" w14:textId="77777777" w:rsidR="005F21A5" w:rsidRDefault="005F21A5" w:rsidP="005F21A5">
      <w:r>
        <w:t>#include &lt;</w:t>
      </w:r>
      <w:proofErr w:type="spellStart"/>
      <w:r>
        <w:t>stdint.h</w:t>
      </w:r>
      <w:proofErr w:type="spellEnd"/>
      <w:r>
        <w:t>&gt;</w:t>
      </w:r>
    </w:p>
    <w:p w14:paraId="2BA2116D" w14:textId="77777777" w:rsidR="005F21A5" w:rsidRDefault="005F21A5" w:rsidP="005F21A5">
      <w:r>
        <w:t>#include &lt;</w:t>
      </w:r>
      <w:proofErr w:type="spellStart"/>
      <w:r>
        <w:t>stdbool.h</w:t>
      </w:r>
      <w:proofErr w:type="spellEnd"/>
      <w:r>
        <w:t>&gt;</w:t>
      </w:r>
    </w:p>
    <w:p w14:paraId="0383571F" w14:textId="77777777" w:rsidR="005F21A5" w:rsidRDefault="005F21A5" w:rsidP="005F21A5">
      <w:r>
        <w:t>#include "</w:t>
      </w:r>
      <w:proofErr w:type="spellStart"/>
      <w:r>
        <w:t>inc</w:t>
      </w:r>
      <w:proofErr w:type="spellEnd"/>
      <w:r>
        <w:t>/tm4c123gh6pm.h"</w:t>
      </w:r>
    </w:p>
    <w:p w14:paraId="60B1EF8A" w14:textId="77777777" w:rsidR="005F21A5" w:rsidRDefault="005F21A5" w:rsidP="005F21A5">
      <w:r>
        <w:t>#include "</w:t>
      </w:r>
      <w:proofErr w:type="spellStart"/>
      <w:r>
        <w:t>inc</w:t>
      </w:r>
      <w:proofErr w:type="spellEnd"/>
      <w:r>
        <w:t>/</w:t>
      </w:r>
      <w:proofErr w:type="spellStart"/>
      <w:r>
        <w:t>hw_memmap.h</w:t>
      </w:r>
      <w:proofErr w:type="spellEnd"/>
      <w:r>
        <w:t>"</w:t>
      </w:r>
    </w:p>
    <w:p w14:paraId="253F7294" w14:textId="77777777" w:rsidR="005F21A5" w:rsidRDefault="005F21A5" w:rsidP="005F21A5">
      <w:r>
        <w:t>#include "</w:t>
      </w:r>
      <w:proofErr w:type="spellStart"/>
      <w:r>
        <w:t>inc</w:t>
      </w:r>
      <w:proofErr w:type="spellEnd"/>
      <w:r>
        <w:t>/</w:t>
      </w:r>
      <w:proofErr w:type="spellStart"/>
      <w:r>
        <w:t>hw_types.h</w:t>
      </w:r>
      <w:proofErr w:type="spellEnd"/>
      <w:r>
        <w:t>"</w:t>
      </w:r>
    </w:p>
    <w:p w14:paraId="0E1B4B65" w14:textId="77777777" w:rsidR="005F21A5" w:rsidRDefault="005F21A5" w:rsidP="005F21A5">
      <w:r>
        <w:t>#include "</w:t>
      </w:r>
      <w:proofErr w:type="spellStart"/>
      <w:r>
        <w:t>driverlib</w:t>
      </w:r>
      <w:proofErr w:type="spellEnd"/>
      <w:r>
        <w:t>/</w:t>
      </w:r>
      <w:proofErr w:type="spellStart"/>
      <w:r>
        <w:t>sysctl.h</w:t>
      </w:r>
      <w:proofErr w:type="spellEnd"/>
      <w:r>
        <w:t xml:space="preserve">" </w:t>
      </w:r>
    </w:p>
    <w:p w14:paraId="48281AF0" w14:textId="77777777" w:rsidR="005F21A5" w:rsidRDefault="005F21A5" w:rsidP="005F21A5">
      <w:r>
        <w:t>#include "</w:t>
      </w:r>
      <w:proofErr w:type="spellStart"/>
      <w:r>
        <w:t>driverlib</w:t>
      </w:r>
      <w:proofErr w:type="spellEnd"/>
      <w:r>
        <w:t>/</w:t>
      </w:r>
      <w:proofErr w:type="spellStart"/>
      <w:r>
        <w:t>interrupt.h</w:t>
      </w:r>
      <w:proofErr w:type="spellEnd"/>
      <w:r>
        <w:t>"</w:t>
      </w:r>
    </w:p>
    <w:p w14:paraId="459E3A56" w14:textId="77777777" w:rsidR="005F21A5" w:rsidRDefault="005F21A5" w:rsidP="005F21A5">
      <w:r>
        <w:t>#include "</w:t>
      </w:r>
      <w:proofErr w:type="spellStart"/>
      <w:r>
        <w:t>driverlib</w:t>
      </w:r>
      <w:proofErr w:type="spellEnd"/>
      <w:r>
        <w:t>/</w:t>
      </w:r>
      <w:proofErr w:type="spellStart"/>
      <w:r>
        <w:t>gpio.h</w:t>
      </w:r>
      <w:proofErr w:type="spellEnd"/>
      <w:r>
        <w:t>"</w:t>
      </w:r>
    </w:p>
    <w:p w14:paraId="6230C437" w14:textId="77777777" w:rsidR="005F21A5" w:rsidRDefault="005F21A5" w:rsidP="005F21A5">
      <w:r>
        <w:t>#include "</w:t>
      </w:r>
      <w:proofErr w:type="spellStart"/>
      <w:r>
        <w:t>driverlib</w:t>
      </w:r>
      <w:proofErr w:type="spellEnd"/>
      <w:r>
        <w:t>/</w:t>
      </w:r>
      <w:proofErr w:type="spellStart"/>
      <w:r>
        <w:t>timer.h</w:t>
      </w:r>
      <w:proofErr w:type="spellEnd"/>
      <w:r>
        <w:t>" // includes all necessary library and drivers to execute this program</w:t>
      </w:r>
    </w:p>
    <w:p w14:paraId="1184D56B" w14:textId="77777777" w:rsidR="005F21A5" w:rsidRDefault="005F21A5" w:rsidP="005F21A5">
      <w:r>
        <w:t>int main(void)</w:t>
      </w:r>
    </w:p>
    <w:p w14:paraId="2FFC11E2" w14:textId="77777777" w:rsidR="005F21A5" w:rsidRDefault="005F21A5" w:rsidP="005F21A5">
      <w:r>
        <w:t>{</w:t>
      </w:r>
    </w:p>
    <w:p w14:paraId="7446E4CA" w14:textId="77777777" w:rsidR="005F21A5" w:rsidRDefault="005F21A5" w:rsidP="005F21A5">
      <w:r>
        <w:t>uint32_t ui32Period;</w:t>
      </w:r>
    </w:p>
    <w:p w14:paraId="5EC4037B" w14:textId="77777777" w:rsidR="005F21A5" w:rsidRDefault="005F21A5" w:rsidP="005F21A5">
      <w:proofErr w:type="spellStart"/>
      <w:r>
        <w:t>SysCtlClockSet</w:t>
      </w:r>
      <w:proofErr w:type="spellEnd"/>
      <w:r>
        <w:t>(SYSCTL_SYSDIV_5|SYSCTL_USE_PLL|SYSCTL_XTAL_16MHZ|</w:t>
      </w:r>
    </w:p>
    <w:p w14:paraId="20C66751" w14:textId="77777777" w:rsidR="005F21A5" w:rsidRDefault="005F21A5" w:rsidP="005F21A5">
      <w:r>
        <w:t>SYSCTL_OSC_MAIN); //enabling system clock</w:t>
      </w:r>
    </w:p>
    <w:p w14:paraId="76765BE6" w14:textId="77777777" w:rsidR="005F21A5" w:rsidRDefault="005F21A5" w:rsidP="005F21A5">
      <w:proofErr w:type="spellStart"/>
      <w:r>
        <w:t>SysCtlPeripheralEnable</w:t>
      </w:r>
      <w:proofErr w:type="spellEnd"/>
      <w:r>
        <w:t>(SYSCTL_PERIPH_GPIOF);</w:t>
      </w:r>
    </w:p>
    <w:p w14:paraId="35B07FB7" w14:textId="77777777" w:rsidR="005F21A5" w:rsidRDefault="005F21A5" w:rsidP="005F21A5">
      <w:proofErr w:type="spellStart"/>
      <w:r>
        <w:t>GPIOPinTypeGPIOOutput</w:t>
      </w:r>
      <w:proofErr w:type="spellEnd"/>
      <w:r>
        <w:t xml:space="preserve">(GPIO_PORTF_BASE, GPIO_PIN_3|GPIO_PIN_2| </w:t>
      </w:r>
    </w:p>
    <w:p w14:paraId="4F205E61" w14:textId="77777777" w:rsidR="005F21A5" w:rsidRDefault="005F21A5" w:rsidP="005F21A5">
      <w:r>
        <w:t>GPIO_PIN_3);  //enabling GPIO Pin 3 as Output</w:t>
      </w:r>
    </w:p>
    <w:p w14:paraId="27D19358" w14:textId="77777777" w:rsidR="005F21A5" w:rsidRDefault="005F21A5" w:rsidP="005F21A5">
      <w:proofErr w:type="spellStart"/>
      <w:r>
        <w:t>SysCtlPeripheralEnable</w:t>
      </w:r>
      <w:proofErr w:type="spellEnd"/>
      <w:r>
        <w:t>(SYSCTL_PERIPH_TIMER0);</w:t>
      </w:r>
    </w:p>
    <w:p w14:paraId="2E0E6439" w14:textId="77777777" w:rsidR="005F21A5" w:rsidRDefault="005F21A5" w:rsidP="005F21A5">
      <w:proofErr w:type="spellStart"/>
      <w:r>
        <w:t>TimerConfigure</w:t>
      </w:r>
      <w:proofErr w:type="spellEnd"/>
      <w:r>
        <w:t>(TIMER0_BASE, TIMER_CFG_PERIODIC);</w:t>
      </w:r>
    </w:p>
    <w:p w14:paraId="79279C98" w14:textId="77777777" w:rsidR="005F21A5" w:rsidRDefault="005F21A5" w:rsidP="005F21A5">
      <w:r>
        <w:t>ui32Period = (</w:t>
      </w:r>
      <w:proofErr w:type="spellStart"/>
      <w:r>
        <w:t>SysCtlClockGet</w:t>
      </w:r>
      <w:proofErr w:type="spellEnd"/>
      <w:r>
        <w:t>() / 10) / .5;  //configuring the period</w:t>
      </w:r>
    </w:p>
    <w:p w14:paraId="7FAF74C4" w14:textId="77777777" w:rsidR="005F21A5" w:rsidRDefault="005F21A5" w:rsidP="005F21A5">
      <w:proofErr w:type="spellStart"/>
      <w:r>
        <w:t>TimerLoadSet</w:t>
      </w:r>
      <w:proofErr w:type="spellEnd"/>
      <w:r>
        <w:t>(TIMER0_BASE, TIMER_A, ui32Period -1);</w:t>
      </w:r>
    </w:p>
    <w:p w14:paraId="091F85A8" w14:textId="77777777" w:rsidR="005F21A5" w:rsidRDefault="005F21A5" w:rsidP="005F21A5">
      <w:proofErr w:type="spellStart"/>
      <w:r>
        <w:t>IntEnable</w:t>
      </w:r>
      <w:proofErr w:type="spellEnd"/>
      <w:r>
        <w:t>(INT_TIMER0A);</w:t>
      </w:r>
    </w:p>
    <w:p w14:paraId="19573AA7" w14:textId="77777777" w:rsidR="005F21A5" w:rsidRDefault="005F21A5" w:rsidP="005F21A5">
      <w:proofErr w:type="spellStart"/>
      <w:r>
        <w:t>TimerIntEnable</w:t>
      </w:r>
      <w:proofErr w:type="spellEnd"/>
      <w:r>
        <w:t>(TIMER0_BASE, TIMER_TIMA_TIMEOUT);</w:t>
      </w:r>
    </w:p>
    <w:p w14:paraId="4271CA1F" w14:textId="77777777" w:rsidR="005F21A5" w:rsidRDefault="005F21A5" w:rsidP="005F21A5">
      <w:proofErr w:type="spellStart"/>
      <w:r>
        <w:t>IntMasterEnable</w:t>
      </w:r>
      <w:proofErr w:type="spellEnd"/>
      <w:r>
        <w:t>();</w:t>
      </w:r>
    </w:p>
    <w:p w14:paraId="2263DC9B" w14:textId="77777777" w:rsidR="005F21A5" w:rsidRDefault="005F21A5" w:rsidP="005F21A5">
      <w:proofErr w:type="spellStart"/>
      <w:r>
        <w:t>TimerEnable</w:t>
      </w:r>
      <w:proofErr w:type="spellEnd"/>
      <w:r>
        <w:t>(TIMER0_BASE, TIMER_A);</w:t>
      </w:r>
    </w:p>
    <w:p w14:paraId="6C12FBE0" w14:textId="77777777" w:rsidR="005F21A5" w:rsidRDefault="005F21A5" w:rsidP="005F21A5">
      <w:r>
        <w:t>while(1)</w:t>
      </w:r>
    </w:p>
    <w:p w14:paraId="2F55AAD9" w14:textId="77777777" w:rsidR="005F21A5" w:rsidRDefault="005F21A5" w:rsidP="005F21A5">
      <w:r>
        <w:t>{</w:t>
      </w:r>
    </w:p>
    <w:p w14:paraId="04882505" w14:textId="77777777" w:rsidR="005F21A5" w:rsidRDefault="005F21A5" w:rsidP="005F21A5">
      <w:r>
        <w:t>}</w:t>
      </w:r>
    </w:p>
    <w:p w14:paraId="7600F0A7" w14:textId="77777777" w:rsidR="005F21A5" w:rsidRDefault="005F21A5" w:rsidP="005F21A5">
      <w:r>
        <w:t>}</w:t>
      </w:r>
    </w:p>
    <w:p w14:paraId="1D1D2D95" w14:textId="77777777" w:rsidR="005F21A5" w:rsidRDefault="005F21A5" w:rsidP="005F21A5">
      <w:r>
        <w:lastRenderedPageBreak/>
        <w:t>void TIMER0A_Handler(void) //Interrupt Service Routine</w:t>
      </w:r>
    </w:p>
    <w:p w14:paraId="036A6ACD" w14:textId="77777777" w:rsidR="005F21A5" w:rsidRDefault="005F21A5" w:rsidP="005F21A5">
      <w:r>
        <w:t>{</w:t>
      </w:r>
    </w:p>
    <w:p w14:paraId="248FDA65" w14:textId="77777777" w:rsidR="005F21A5" w:rsidRDefault="005F21A5" w:rsidP="005F21A5">
      <w:r>
        <w:t>// Clear the timer interrupt</w:t>
      </w:r>
    </w:p>
    <w:p w14:paraId="3DBA16B4" w14:textId="77777777" w:rsidR="005F21A5" w:rsidRDefault="005F21A5" w:rsidP="005F21A5">
      <w:proofErr w:type="spellStart"/>
      <w:r>
        <w:t>TimerIntClear</w:t>
      </w:r>
      <w:proofErr w:type="spellEnd"/>
      <w:r>
        <w:t>(TIMER0_BASE, TIMER_TIMA_TIMEOUT);</w:t>
      </w:r>
    </w:p>
    <w:p w14:paraId="2705D235" w14:textId="77777777" w:rsidR="005F21A5" w:rsidRDefault="005F21A5" w:rsidP="005F21A5">
      <w:r>
        <w:t>// Read the current state of the GPIO pin and+</w:t>
      </w:r>
    </w:p>
    <w:p w14:paraId="255DF46D" w14:textId="77777777" w:rsidR="005F21A5" w:rsidRDefault="005F21A5" w:rsidP="005F21A5">
      <w:r>
        <w:t>// write back the opposite state</w:t>
      </w:r>
    </w:p>
    <w:p w14:paraId="2076C3C7" w14:textId="77777777" w:rsidR="005F21A5" w:rsidRDefault="005F21A5" w:rsidP="005F21A5">
      <w:r>
        <w:t>if(</w:t>
      </w:r>
      <w:proofErr w:type="spellStart"/>
      <w:r>
        <w:t>GPIOPinRead</w:t>
      </w:r>
      <w:proofErr w:type="spellEnd"/>
      <w:r>
        <w:t>(GPIO_PORTF_BASE, GPIO_PIN_3))</w:t>
      </w:r>
    </w:p>
    <w:p w14:paraId="07417C64" w14:textId="77777777" w:rsidR="005F21A5" w:rsidRDefault="005F21A5" w:rsidP="005F21A5">
      <w:r>
        <w:t>{</w:t>
      </w:r>
    </w:p>
    <w:p w14:paraId="764DCCA9" w14:textId="77777777" w:rsidR="005F21A5" w:rsidRDefault="005F21A5" w:rsidP="005F21A5">
      <w:proofErr w:type="spellStart"/>
      <w:r>
        <w:t>GPIOPinWrite</w:t>
      </w:r>
      <w:proofErr w:type="spellEnd"/>
      <w:r>
        <w:t>(GPIO_PORTF_BASE, GPIO_PIN_1|GPIO_PIN_2|GPIO_PIN_3, 0); //writing 0 to GPIO PF3</w:t>
      </w:r>
    </w:p>
    <w:p w14:paraId="21B16269" w14:textId="77777777" w:rsidR="005F21A5" w:rsidRDefault="005F21A5" w:rsidP="005F21A5">
      <w:r>
        <w:t>}</w:t>
      </w:r>
    </w:p>
    <w:p w14:paraId="2D192917" w14:textId="77777777" w:rsidR="005F21A5" w:rsidRDefault="005F21A5" w:rsidP="005F21A5">
      <w:r>
        <w:t>else</w:t>
      </w:r>
    </w:p>
    <w:p w14:paraId="394A341E" w14:textId="77777777" w:rsidR="005F21A5" w:rsidRDefault="005F21A5" w:rsidP="005F21A5">
      <w:r>
        <w:t>{</w:t>
      </w:r>
    </w:p>
    <w:p w14:paraId="6EBE37CA" w14:textId="77777777" w:rsidR="005F21A5" w:rsidRDefault="005F21A5" w:rsidP="005F21A5">
      <w:proofErr w:type="spellStart"/>
      <w:r>
        <w:t>GPIOPinWrite</w:t>
      </w:r>
      <w:proofErr w:type="spellEnd"/>
      <w:r>
        <w:t>(GPIO_PORTF_BASE, GPIO_PIN_3, 8); //writing 8 in hex to the GPIO PF3</w:t>
      </w:r>
    </w:p>
    <w:p w14:paraId="126F38DF" w14:textId="77777777" w:rsidR="005F21A5" w:rsidRDefault="005F21A5" w:rsidP="005F21A5">
      <w:r>
        <w:t>}</w:t>
      </w:r>
    </w:p>
    <w:p w14:paraId="5CA39ABD" w14:textId="4FE5797C" w:rsidR="005F21A5" w:rsidRDefault="005F21A5" w:rsidP="005F21A5">
      <w:r>
        <w:t>}</w:t>
      </w:r>
    </w:p>
    <w:sectPr w:rsidR="005F21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tLA0Mja0MDYyNDNR0lEKTi0uzszPAykwrAUAr6cxHSwAAAA="/>
  </w:docVars>
  <w:rsids>
    <w:rsidRoot w:val="005F21A5"/>
    <w:rsid w:val="005F2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CAA0E"/>
  <w15:chartTrackingRefBased/>
  <w15:docId w15:val="{F2D71DFE-EFAD-40C8-B79C-560F940D0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7</Words>
  <Characters>1231</Characters>
  <Application>Microsoft Office Word</Application>
  <DocSecurity>0</DocSecurity>
  <Lines>19</Lines>
  <Paragraphs>4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ussein</dc:creator>
  <cp:keywords/>
  <dc:description/>
  <cp:lastModifiedBy>Ahmed Hussein</cp:lastModifiedBy>
  <cp:revision>1</cp:revision>
  <dcterms:created xsi:type="dcterms:W3CDTF">2020-11-17T20:35:00Z</dcterms:created>
  <dcterms:modified xsi:type="dcterms:W3CDTF">2020-11-17T20:36:00Z</dcterms:modified>
</cp:coreProperties>
</file>